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9C514F" w14:textId="77777777" w:rsidR="008962C6" w:rsidRDefault="008962C6" w:rsidP="00AA2C90">
      <w:pPr>
        <w:tabs>
          <w:tab w:val="left" w:pos="8040"/>
        </w:tabs>
        <w:rPr>
          <w:lang w:val="en-US"/>
        </w:rPr>
      </w:pPr>
    </w:p>
    <w:p w14:paraId="49CE39BE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 xml:space="preserve">Wind speed variation with the distance (Related to Babak </w:t>
      </w:r>
      <w:proofErr w:type="spellStart"/>
      <w:r>
        <w:rPr>
          <w:rFonts w:cstheme="minorBidi"/>
        </w:rPr>
        <w:t>Bahrani</w:t>
      </w:r>
      <w:proofErr w:type="spellEnd"/>
      <w:r>
        <w:rPr>
          <w:rFonts w:cstheme="minorBidi"/>
        </w:rPr>
        <w:t xml:space="preserve"> tree burning experiments)</w:t>
      </w:r>
    </w:p>
    <w:p w14:paraId="078A0E4F" w14:textId="77777777" w:rsidR="004E44B3" w:rsidRDefault="004E44B3" w:rsidP="004E44B3">
      <w:pPr>
        <w:rPr>
          <w:rFonts w:cstheme="minorBidi"/>
        </w:rPr>
      </w:pPr>
    </w:p>
    <w:p w14:paraId="5653AFD5" w14:textId="77777777" w:rsidR="004E44B3" w:rsidRDefault="004E44B3" w:rsidP="004E44B3">
      <w:pPr>
        <w:rPr>
          <w:rFonts w:cstheme="minorBidi"/>
        </w:rPr>
      </w:pPr>
      <w:r>
        <w:rPr>
          <w:rFonts w:cstheme="minorBidi"/>
        </w:rPr>
        <w:t>In this experiment, the initial velocities at the fans are 5.36 m/s (idle wind), 11.17 m/s (medium wind), and 17.88 m/s (high wind). X distance is 7.32 m.</w:t>
      </w:r>
    </w:p>
    <w:p w14:paraId="638D74FD" w14:textId="4E7B8236" w:rsidR="004E44B3" w:rsidRDefault="004E44B3" w:rsidP="004E44B3">
      <w:pPr>
        <w:rPr>
          <w:rFonts w:cstheme="minorBidi"/>
        </w:rPr>
      </w:pPr>
      <w:r>
        <w:rPr>
          <w:noProof/>
        </w:rPr>
        <w:drawing>
          <wp:inline distT="0" distB="0" distL="0" distR="0" wp14:anchorId="26D4B91C" wp14:editId="6E187B39">
            <wp:extent cx="3829050" cy="19505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233" cy="1952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DFC5B" w14:textId="52A5ECDB" w:rsidR="004E44B3" w:rsidRDefault="004E44B3" w:rsidP="004E44B3">
      <w:pPr>
        <w:rPr>
          <w:rFonts w:cstheme="minorBidi"/>
        </w:rPr>
      </w:pPr>
      <w:proofErr w:type="gramStart"/>
      <w:r>
        <w:rPr>
          <w:rFonts w:cstheme="minorBidi"/>
        </w:rPr>
        <w:t>Similar to</w:t>
      </w:r>
      <w:proofErr w:type="gramEnd"/>
      <w:r>
        <w:rPr>
          <w:rFonts w:cstheme="minorBidi"/>
        </w:rPr>
        <w:t xml:space="preserve"> that, three simulations were completed for given initial wind speeds to find the wind speed at the tree base. The </w:t>
      </w:r>
      <w:proofErr w:type="spellStart"/>
      <w:r>
        <w:rPr>
          <w:rFonts w:cstheme="minorBidi"/>
        </w:rPr>
        <w:t>set up</w:t>
      </w:r>
      <w:proofErr w:type="spellEnd"/>
      <w:r>
        <w:rPr>
          <w:rFonts w:cstheme="minorBidi"/>
        </w:rPr>
        <w:t xml:space="preserve"> is as follows.</w:t>
      </w: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4909"/>
        <w:gridCol w:w="6486"/>
      </w:tblGrid>
      <w:tr w:rsidR="00FF792E" w14:paraId="38CC9146" w14:textId="77777777" w:rsidTr="00FF792E">
        <w:tc>
          <w:tcPr>
            <w:tcW w:w="4774" w:type="dxa"/>
          </w:tcPr>
          <w:p w14:paraId="08DD1CAA" w14:textId="31FB7CE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17F363FD" wp14:editId="02906544">
                  <wp:extent cx="2980055" cy="2332912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843" cy="2336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25" w:type="dxa"/>
          </w:tcPr>
          <w:p w14:paraId="25A151D1" w14:textId="69831C46" w:rsidR="00FF792E" w:rsidRDefault="00FF792E" w:rsidP="004E44B3">
            <w:pPr>
              <w:rPr>
                <w:rFonts w:cstheme="minorBidi"/>
              </w:rPr>
            </w:pPr>
            <w:r>
              <w:rPr>
                <w:noProof/>
              </w:rPr>
              <w:drawing>
                <wp:inline distT="0" distB="0" distL="0" distR="0" wp14:anchorId="65E09480" wp14:editId="429A68D0">
                  <wp:extent cx="3968750" cy="2540000"/>
                  <wp:effectExtent l="0" t="0" r="12700" b="12700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95BFF92-90E9-4CA9-A430-C4BE52FF2CD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</w:tbl>
    <w:p w14:paraId="427C5C29" w14:textId="37E85920" w:rsidR="00FF792E" w:rsidRDefault="00FF792E" w:rsidP="004E44B3">
      <w:pPr>
        <w:rPr>
          <w:rFonts w:cstheme="minorBidi"/>
        </w:rPr>
      </w:pPr>
    </w:p>
    <w:p w14:paraId="5CFFD21E" w14:textId="58ABD760" w:rsidR="004E44B3" w:rsidRDefault="004E44B3" w:rsidP="00AA2C90">
      <w:pPr>
        <w:tabs>
          <w:tab w:val="left" w:pos="8040"/>
        </w:tabs>
        <w:rPr>
          <w:lang w:val="en-US"/>
        </w:rPr>
      </w:pPr>
    </w:p>
    <w:p w14:paraId="53726114" w14:textId="660328FC" w:rsidR="00F232B6" w:rsidRDefault="00F232B6" w:rsidP="00AA2C90">
      <w:pPr>
        <w:tabs>
          <w:tab w:val="left" w:pos="8040"/>
        </w:tabs>
        <w:rPr>
          <w:lang w:val="en-US"/>
        </w:rPr>
      </w:pPr>
    </w:p>
    <w:p w14:paraId="22483AE4" w14:textId="05F238BB" w:rsidR="00F232B6" w:rsidRDefault="00F232B6" w:rsidP="00AA2C90">
      <w:pPr>
        <w:tabs>
          <w:tab w:val="left" w:pos="8040"/>
        </w:tabs>
        <w:rPr>
          <w:lang w:val="en-US"/>
        </w:rPr>
      </w:pPr>
    </w:p>
    <w:p w14:paraId="38771C80" w14:textId="23C3F8AA" w:rsidR="00F232B6" w:rsidRDefault="00F232B6" w:rsidP="00AA2C90">
      <w:pPr>
        <w:tabs>
          <w:tab w:val="left" w:pos="8040"/>
        </w:tabs>
        <w:rPr>
          <w:lang w:val="en-US"/>
        </w:rPr>
      </w:pPr>
    </w:p>
    <w:p w14:paraId="30274708" w14:textId="24A3FAB7" w:rsidR="00F232B6" w:rsidRDefault="00F232B6" w:rsidP="00AA2C90">
      <w:pPr>
        <w:tabs>
          <w:tab w:val="left" w:pos="8040"/>
        </w:tabs>
        <w:rPr>
          <w:lang w:val="en-US"/>
        </w:rPr>
      </w:pPr>
    </w:p>
    <w:p w14:paraId="41D60969" w14:textId="359F6CDA" w:rsidR="00F232B6" w:rsidRDefault="00F232B6" w:rsidP="00AA2C90">
      <w:pPr>
        <w:tabs>
          <w:tab w:val="left" w:pos="8040"/>
        </w:tabs>
        <w:rPr>
          <w:lang w:val="en-US"/>
        </w:rPr>
      </w:pPr>
    </w:p>
    <w:p w14:paraId="401FBD37" w14:textId="43D20E6F" w:rsidR="00F232B6" w:rsidRDefault="00F232B6" w:rsidP="00AA2C90">
      <w:pPr>
        <w:tabs>
          <w:tab w:val="left" w:pos="8040"/>
        </w:tabs>
        <w:rPr>
          <w:lang w:val="en-US"/>
        </w:rPr>
      </w:pPr>
    </w:p>
    <w:p w14:paraId="6C809E39" w14:textId="77777777" w:rsidR="00F232B6" w:rsidRDefault="00F232B6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544"/>
      </w:tblGrid>
      <w:tr w:rsidR="004E44B3" w14:paraId="7A038AE1" w14:textId="77777777" w:rsidTr="0096655A">
        <w:trPr>
          <w:jc w:val="center"/>
        </w:trPr>
        <w:tc>
          <w:tcPr>
            <w:tcW w:w="3114" w:type="dxa"/>
          </w:tcPr>
          <w:p w14:paraId="5769C76C" w14:textId="18A1692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bookmarkStart w:id="0" w:name="_Hlk88949767"/>
            <w:r>
              <w:rPr>
                <w:lang w:val="en-US"/>
              </w:rPr>
              <w:t>Inlet velocity m/s (at z=-7.3 m)</w:t>
            </w:r>
          </w:p>
        </w:tc>
        <w:tc>
          <w:tcPr>
            <w:tcW w:w="3544" w:type="dxa"/>
          </w:tcPr>
          <w:p w14:paraId="101468C2" w14:textId="72686387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Velocity at tree base m/s (at z=0 m)</w:t>
            </w:r>
          </w:p>
        </w:tc>
      </w:tr>
      <w:tr w:rsidR="004E44B3" w14:paraId="680BA8FF" w14:textId="77777777" w:rsidTr="0096655A">
        <w:trPr>
          <w:jc w:val="center"/>
        </w:trPr>
        <w:tc>
          <w:tcPr>
            <w:tcW w:w="3114" w:type="dxa"/>
          </w:tcPr>
          <w:p w14:paraId="74F3C09D" w14:textId="6693A471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5.36</w:t>
            </w:r>
          </w:p>
        </w:tc>
        <w:tc>
          <w:tcPr>
            <w:tcW w:w="3544" w:type="dxa"/>
          </w:tcPr>
          <w:p w14:paraId="46313002" w14:textId="6047445A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3.85</w:t>
            </w:r>
          </w:p>
        </w:tc>
      </w:tr>
      <w:tr w:rsidR="004E44B3" w14:paraId="7CE0864F" w14:textId="77777777" w:rsidTr="0096655A">
        <w:trPr>
          <w:jc w:val="center"/>
        </w:trPr>
        <w:tc>
          <w:tcPr>
            <w:tcW w:w="3114" w:type="dxa"/>
          </w:tcPr>
          <w:p w14:paraId="225F2A89" w14:textId="6B093BCE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1.17</w:t>
            </w:r>
          </w:p>
        </w:tc>
        <w:tc>
          <w:tcPr>
            <w:tcW w:w="3544" w:type="dxa"/>
          </w:tcPr>
          <w:p w14:paraId="37EF92D3" w14:textId="126469B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8.19</w:t>
            </w:r>
          </w:p>
        </w:tc>
      </w:tr>
      <w:tr w:rsidR="004E44B3" w14:paraId="4A931246" w14:textId="77777777" w:rsidTr="0096655A">
        <w:trPr>
          <w:jc w:val="center"/>
        </w:trPr>
        <w:tc>
          <w:tcPr>
            <w:tcW w:w="3114" w:type="dxa"/>
          </w:tcPr>
          <w:p w14:paraId="4C8D86D9" w14:textId="718EAAD8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7.88</w:t>
            </w:r>
          </w:p>
        </w:tc>
        <w:tc>
          <w:tcPr>
            <w:tcW w:w="3544" w:type="dxa"/>
          </w:tcPr>
          <w:p w14:paraId="6C7B204D" w14:textId="5AE2DDEF" w:rsidR="004E44B3" w:rsidRDefault="004E44B3" w:rsidP="00AA2C90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13.16</w:t>
            </w:r>
          </w:p>
        </w:tc>
      </w:tr>
      <w:bookmarkEnd w:id="0"/>
    </w:tbl>
    <w:p w14:paraId="2AE26447" w14:textId="36C8BC73" w:rsidR="004E44B3" w:rsidRDefault="004E44B3" w:rsidP="00AA2C90">
      <w:pPr>
        <w:tabs>
          <w:tab w:val="left" w:pos="8040"/>
        </w:tabs>
        <w:rPr>
          <w:lang w:val="en-US"/>
        </w:rPr>
      </w:pPr>
    </w:p>
    <w:tbl>
      <w:tblPr>
        <w:tblStyle w:val="TableGrid"/>
        <w:tblW w:w="11340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5670"/>
      </w:tblGrid>
      <w:tr w:rsidR="00250AD9" w14:paraId="68ECAA45" w14:textId="77777777" w:rsidTr="0096655A">
        <w:trPr>
          <w:trHeight w:val="327"/>
        </w:trPr>
        <w:tc>
          <w:tcPr>
            <w:tcW w:w="5670" w:type="dxa"/>
          </w:tcPr>
          <w:p w14:paraId="2A5CB3AB" w14:textId="6F8393D2" w:rsidR="00250AD9" w:rsidRDefault="00250AD9" w:rsidP="0096655A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Method 1</w:t>
            </w:r>
          </w:p>
        </w:tc>
        <w:tc>
          <w:tcPr>
            <w:tcW w:w="5670" w:type="dxa"/>
          </w:tcPr>
          <w:p w14:paraId="41655EA5" w14:textId="25CAD6BA" w:rsidR="00250AD9" w:rsidRDefault="00250AD9" w:rsidP="0096655A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Method 2</w:t>
            </w:r>
          </w:p>
        </w:tc>
      </w:tr>
      <w:tr w:rsidR="00250AD9" w14:paraId="29144289" w14:textId="77777777" w:rsidTr="0096655A">
        <w:trPr>
          <w:trHeight w:val="2620"/>
        </w:trPr>
        <w:tc>
          <w:tcPr>
            <w:tcW w:w="5670" w:type="dxa"/>
          </w:tcPr>
          <w:p w14:paraId="5A4CFA19" w14:textId="7BEDA181" w:rsidR="00250AD9" w:rsidRDefault="00250AD9" w:rsidP="00250AD9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6659D715" wp14:editId="1E9277DB">
                  <wp:extent cx="3422650" cy="1640416"/>
                  <wp:effectExtent l="0" t="0" r="6350" b="0"/>
                  <wp:docPr id="6" name="Graphic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9075" cy="1643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70" w:type="dxa"/>
          </w:tcPr>
          <w:p w14:paraId="56237389" w14:textId="15A2A082" w:rsidR="00250AD9" w:rsidRDefault="00250AD9" w:rsidP="00250AD9">
            <w:pPr>
              <w:tabs>
                <w:tab w:val="left" w:pos="8040"/>
              </w:tabs>
              <w:jc w:val="center"/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AF456B9" wp14:editId="30CD8BC9">
                  <wp:extent cx="3351705" cy="1640205"/>
                  <wp:effectExtent l="0" t="0" r="1270" b="0"/>
                  <wp:docPr id="7" name="Graphic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59516" cy="1644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6D4D8D" w14:textId="77777777" w:rsidR="001A00A2" w:rsidRDefault="001A00A2" w:rsidP="00363C81">
      <w:pPr>
        <w:tabs>
          <w:tab w:val="left" w:pos="8040"/>
        </w:tabs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50A2B" w14:paraId="76A454E0" w14:textId="77777777" w:rsidTr="00950A2B">
        <w:tc>
          <w:tcPr>
            <w:tcW w:w="9016" w:type="dxa"/>
          </w:tcPr>
          <w:p w14:paraId="509B7355" w14:textId="5FCB8CBE" w:rsidR="00950A2B" w:rsidRDefault="005A4237" w:rsidP="00363C8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1EE33D53" wp14:editId="4E8D6C92">
                  <wp:extent cx="5187950" cy="2458902"/>
                  <wp:effectExtent l="0" t="0" r="0" b="0"/>
                  <wp:docPr id="34" name="Graphic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4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8355" cy="24590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351026" w14:textId="77777777" w:rsidR="005A4237" w:rsidRDefault="005A4237" w:rsidP="00363C81">
      <w:pPr>
        <w:tabs>
          <w:tab w:val="left" w:pos="8040"/>
        </w:tabs>
        <w:rPr>
          <w:lang w:val="en-US"/>
        </w:rPr>
      </w:pPr>
    </w:p>
    <w:bookmarkStart w:id="1" w:name="_Hlk89288143"/>
    <w:p w14:paraId="35BD3422" w14:textId="5315DB6B" w:rsidR="00950A2B" w:rsidRDefault="00696F1F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3876908" wp14:editId="5183C26E">
                <wp:simplePos x="0" y="0"/>
                <wp:positionH relativeFrom="column">
                  <wp:posOffset>1346200</wp:posOffset>
                </wp:positionH>
                <wp:positionV relativeFrom="paragraph">
                  <wp:posOffset>786130</wp:posOffset>
                </wp:positionV>
                <wp:extent cx="1200150" cy="1003300"/>
                <wp:effectExtent l="0" t="0" r="76200" b="6350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150" cy="1003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00D09" id="Straight Arrow Connector 32" o:spid="_x0000_s1026" type="#_x0000_t32" style="position:absolute;margin-left:106pt;margin-top:61.9pt;width:94.5pt;height:7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54BFFAD" wp14:editId="4B8EFA3D">
                <wp:simplePos x="0" y="0"/>
                <wp:positionH relativeFrom="column">
                  <wp:posOffset>1079500</wp:posOffset>
                </wp:positionH>
                <wp:positionV relativeFrom="paragraph">
                  <wp:posOffset>995680</wp:posOffset>
                </wp:positionV>
                <wp:extent cx="1466850" cy="1225550"/>
                <wp:effectExtent l="0" t="0" r="76200" b="5080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6850" cy="1225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7449EC" id="Straight Arrow Connector 31" o:spid="_x0000_s1026" type="#_x0000_t32" style="position:absolute;margin-left:85pt;margin-top:78.4pt;width:115.5pt;height:96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E3853D3" wp14:editId="4D24C9F9">
                <wp:simplePos x="0" y="0"/>
                <wp:positionH relativeFrom="column">
                  <wp:posOffset>914400</wp:posOffset>
                </wp:positionH>
                <wp:positionV relativeFrom="paragraph">
                  <wp:posOffset>1154430</wp:posOffset>
                </wp:positionV>
                <wp:extent cx="1631950" cy="1320800"/>
                <wp:effectExtent l="0" t="0" r="63500" b="5080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31950" cy="1320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7F3544" id="Straight Arrow Connector 33" o:spid="_x0000_s1026" type="#_x0000_t32" style="position:absolute;margin-left:1in;margin-top:90.9pt;width:128.5pt;height:104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" strokecolor="#ed7d31 [3205]" strokeweight=".5pt">
                <v:stroke endarrow="block" joinstyle="miter"/>
              </v:shape>
            </w:pict>
          </mc:Fallback>
        </mc:AlternateContent>
      </w:r>
    </w:p>
    <w:tbl>
      <w:tblPr>
        <w:tblStyle w:val="TableGrid"/>
        <w:tblW w:w="9923" w:type="dxa"/>
        <w:tblInd w:w="-5" w:type="dxa"/>
        <w:tblLook w:val="04A0" w:firstRow="1" w:lastRow="0" w:firstColumn="1" w:lastColumn="0" w:noHBand="0" w:noVBand="1"/>
      </w:tblPr>
      <w:tblGrid>
        <w:gridCol w:w="3402"/>
        <w:gridCol w:w="1418"/>
        <w:gridCol w:w="1417"/>
        <w:gridCol w:w="1276"/>
        <w:gridCol w:w="1276"/>
        <w:gridCol w:w="1134"/>
      </w:tblGrid>
      <w:tr w:rsidR="00950A2B" w14:paraId="365F464D" w14:textId="77777777" w:rsidTr="00696F1F">
        <w:tc>
          <w:tcPr>
            <w:tcW w:w="3402" w:type="dxa"/>
          </w:tcPr>
          <w:p w14:paraId="17FB12F1" w14:textId="7777777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</w:p>
        </w:tc>
        <w:tc>
          <w:tcPr>
            <w:tcW w:w="6521" w:type="dxa"/>
            <w:gridSpan w:val="5"/>
          </w:tcPr>
          <w:p w14:paraId="7C71D758" w14:textId="2CC10182" w:rsidR="00950A2B" w:rsidRPr="00950A2B" w:rsidRDefault="00950A2B" w:rsidP="00950A2B">
            <w:pPr>
              <w:tabs>
                <w:tab w:val="left" w:pos="8040"/>
              </w:tabs>
              <w:jc w:val="center"/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Average wind velocity (m/s)</w:t>
            </w:r>
            <w:r w:rsidR="00472868">
              <w:rPr>
                <w:b/>
                <w:bCs/>
                <w:lang w:val="en-US"/>
              </w:rPr>
              <w:t xml:space="preserve"> at the back of the </w:t>
            </w:r>
            <w:proofErr w:type="spellStart"/>
            <w:r w:rsidR="00472868">
              <w:rPr>
                <w:b/>
                <w:bCs/>
                <w:lang w:val="en-US"/>
              </w:rPr>
              <w:t>fireline</w:t>
            </w:r>
            <w:proofErr w:type="spellEnd"/>
          </w:p>
        </w:tc>
      </w:tr>
      <w:tr w:rsidR="00950A2B" w14:paraId="3556218D" w14:textId="77777777" w:rsidTr="00696F1F">
        <w:tc>
          <w:tcPr>
            <w:tcW w:w="3402" w:type="dxa"/>
          </w:tcPr>
          <w:p w14:paraId="2C167546" w14:textId="4341EC5F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Location</w:t>
            </w:r>
          </w:p>
        </w:tc>
        <w:tc>
          <w:tcPr>
            <w:tcW w:w="1418" w:type="dxa"/>
          </w:tcPr>
          <w:p w14:paraId="749DB8B9" w14:textId="6521DCCB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100</w:t>
            </w:r>
          </w:p>
        </w:tc>
        <w:tc>
          <w:tcPr>
            <w:tcW w:w="1417" w:type="dxa"/>
          </w:tcPr>
          <w:p w14:paraId="61C4772F" w14:textId="480B312A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80</w:t>
            </w:r>
          </w:p>
        </w:tc>
        <w:tc>
          <w:tcPr>
            <w:tcW w:w="1276" w:type="dxa"/>
          </w:tcPr>
          <w:p w14:paraId="491D2828" w14:textId="199CAE97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70</w:t>
            </w:r>
          </w:p>
        </w:tc>
        <w:tc>
          <w:tcPr>
            <w:tcW w:w="1276" w:type="dxa"/>
          </w:tcPr>
          <w:p w14:paraId="7E9A5773" w14:textId="6E566B61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60</w:t>
            </w:r>
          </w:p>
        </w:tc>
        <w:tc>
          <w:tcPr>
            <w:tcW w:w="1134" w:type="dxa"/>
          </w:tcPr>
          <w:p w14:paraId="0219DD94" w14:textId="4C6DCC84" w:rsidR="00950A2B" w:rsidRPr="00950A2B" w:rsidRDefault="00950A2B" w:rsidP="00363C81">
            <w:pPr>
              <w:tabs>
                <w:tab w:val="left" w:pos="8040"/>
              </w:tabs>
              <w:rPr>
                <w:b/>
                <w:bCs/>
                <w:lang w:val="en-US"/>
              </w:rPr>
            </w:pPr>
            <w:r w:rsidRPr="00950A2B">
              <w:rPr>
                <w:b/>
                <w:bCs/>
                <w:lang w:val="en-US"/>
              </w:rPr>
              <w:t>FFDI 50</w:t>
            </w:r>
          </w:p>
        </w:tc>
      </w:tr>
      <w:tr w:rsidR="005227A1" w14:paraId="0A1F7B79" w14:textId="77777777" w:rsidTr="00696F1F">
        <w:tc>
          <w:tcPr>
            <w:tcW w:w="3402" w:type="dxa"/>
          </w:tcPr>
          <w:p w14:paraId="4451ED33" w14:textId="0393BD98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Top of the crown</w:t>
            </w:r>
          </w:p>
        </w:tc>
        <w:tc>
          <w:tcPr>
            <w:tcW w:w="1418" w:type="dxa"/>
            <w:vAlign w:val="bottom"/>
          </w:tcPr>
          <w:p w14:paraId="1605993E" w14:textId="5FCC5332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43</w:t>
            </w:r>
          </w:p>
        </w:tc>
        <w:tc>
          <w:tcPr>
            <w:tcW w:w="1417" w:type="dxa"/>
            <w:vAlign w:val="bottom"/>
          </w:tcPr>
          <w:p w14:paraId="6FD49F96" w14:textId="764EA2D9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31</w:t>
            </w:r>
          </w:p>
        </w:tc>
        <w:tc>
          <w:tcPr>
            <w:tcW w:w="1276" w:type="dxa"/>
            <w:vAlign w:val="bottom"/>
          </w:tcPr>
          <w:p w14:paraId="4AFB22F2" w14:textId="0B1A148A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33</w:t>
            </w:r>
          </w:p>
        </w:tc>
        <w:tc>
          <w:tcPr>
            <w:tcW w:w="1276" w:type="dxa"/>
            <w:vAlign w:val="bottom"/>
          </w:tcPr>
          <w:p w14:paraId="1F7875A8" w14:textId="5197246F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19</w:t>
            </w:r>
          </w:p>
        </w:tc>
        <w:tc>
          <w:tcPr>
            <w:tcW w:w="1134" w:type="dxa"/>
            <w:vAlign w:val="bottom"/>
          </w:tcPr>
          <w:p w14:paraId="6B467C67" w14:textId="583F4F1C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.56</w:t>
            </w:r>
          </w:p>
        </w:tc>
      </w:tr>
      <w:tr w:rsidR="005227A1" w14:paraId="79361206" w14:textId="77777777" w:rsidTr="00696F1F">
        <w:tc>
          <w:tcPr>
            <w:tcW w:w="3402" w:type="dxa"/>
          </w:tcPr>
          <w:p w14:paraId="74D094C4" w14:textId="3DBB2369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>Bottom of the crown</w:t>
            </w:r>
          </w:p>
        </w:tc>
        <w:tc>
          <w:tcPr>
            <w:tcW w:w="1418" w:type="dxa"/>
            <w:vAlign w:val="bottom"/>
          </w:tcPr>
          <w:p w14:paraId="00E80BCF" w14:textId="72AF497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9</w:t>
            </w:r>
          </w:p>
        </w:tc>
        <w:tc>
          <w:tcPr>
            <w:tcW w:w="1417" w:type="dxa"/>
            <w:vAlign w:val="bottom"/>
          </w:tcPr>
          <w:p w14:paraId="6119A730" w14:textId="21979E2F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51</w:t>
            </w:r>
          </w:p>
        </w:tc>
        <w:tc>
          <w:tcPr>
            <w:tcW w:w="1276" w:type="dxa"/>
            <w:vAlign w:val="bottom"/>
          </w:tcPr>
          <w:p w14:paraId="302FD5F9" w14:textId="131E90C8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44</w:t>
            </w:r>
          </w:p>
        </w:tc>
        <w:tc>
          <w:tcPr>
            <w:tcW w:w="1276" w:type="dxa"/>
            <w:vAlign w:val="bottom"/>
          </w:tcPr>
          <w:p w14:paraId="3630883A" w14:textId="55F8AD0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44</w:t>
            </w:r>
          </w:p>
        </w:tc>
        <w:tc>
          <w:tcPr>
            <w:tcW w:w="1134" w:type="dxa"/>
            <w:vAlign w:val="bottom"/>
          </w:tcPr>
          <w:p w14:paraId="7EE6D994" w14:textId="29E6088B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65</w:t>
            </w:r>
          </w:p>
        </w:tc>
      </w:tr>
      <w:tr w:rsidR="005227A1" w14:paraId="61FDFC33" w14:textId="77777777" w:rsidTr="00696F1F">
        <w:tc>
          <w:tcPr>
            <w:tcW w:w="3402" w:type="dxa"/>
          </w:tcPr>
          <w:p w14:paraId="2A5E7BC6" w14:textId="7B86BC41" w:rsidR="005227A1" w:rsidRDefault="005227A1" w:rsidP="005227A1">
            <w:pPr>
              <w:tabs>
                <w:tab w:val="left" w:pos="8040"/>
              </w:tabs>
              <w:rPr>
                <w:lang w:val="en-US"/>
              </w:rPr>
            </w:pPr>
            <w:r>
              <w:rPr>
                <w:lang w:val="en-US"/>
              </w:rPr>
              <w:t xml:space="preserve">Top of the </w:t>
            </w: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  <w:tc>
          <w:tcPr>
            <w:tcW w:w="1418" w:type="dxa"/>
            <w:vAlign w:val="bottom"/>
          </w:tcPr>
          <w:p w14:paraId="05BF1DB2" w14:textId="5F571616" w:rsidR="005227A1" w:rsidRPr="00950A2B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3</w:t>
            </w:r>
          </w:p>
        </w:tc>
        <w:tc>
          <w:tcPr>
            <w:tcW w:w="1417" w:type="dxa"/>
            <w:vAlign w:val="bottom"/>
          </w:tcPr>
          <w:p w14:paraId="0FE2E313" w14:textId="14B35AB1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.03</w:t>
            </w:r>
          </w:p>
        </w:tc>
        <w:tc>
          <w:tcPr>
            <w:tcW w:w="1276" w:type="dxa"/>
            <w:vAlign w:val="bottom"/>
          </w:tcPr>
          <w:p w14:paraId="0E2E063B" w14:textId="1DD5E3EE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47</w:t>
            </w:r>
          </w:p>
        </w:tc>
        <w:tc>
          <w:tcPr>
            <w:tcW w:w="1276" w:type="dxa"/>
            <w:vAlign w:val="bottom"/>
          </w:tcPr>
          <w:p w14:paraId="16B1AD00" w14:textId="5D477F26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3</w:t>
            </w:r>
          </w:p>
        </w:tc>
        <w:tc>
          <w:tcPr>
            <w:tcW w:w="1134" w:type="dxa"/>
            <w:vAlign w:val="bottom"/>
          </w:tcPr>
          <w:p w14:paraId="394688E1" w14:textId="7BDF19C7" w:rsidR="005227A1" w:rsidRPr="00067DC6" w:rsidRDefault="005227A1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2</w:t>
            </w:r>
          </w:p>
        </w:tc>
      </w:tr>
      <w:tr w:rsidR="00E84563" w14:paraId="04727B8E" w14:textId="77777777" w:rsidTr="00696F1F">
        <w:tc>
          <w:tcPr>
            <w:tcW w:w="3402" w:type="dxa"/>
          </w:tcPr>
          <w:p w14:paraId="16DFE046" w14:textId="2E773368" w:rsidR="00E84563" w:rsidRPr="006A4F4B" w:rsidRDefault="00E84563" w:rsidP="005227A1">
            <w:pPr>
              <w:tabs>
                <w:tab w:val="left" w:pos="8040"/>
              </w:tabs>
              <w:rPr>
                <w:highlight w:val="yellow"/>
                <w:lang w:val="en-US"/>
              </w:rPr>
            </w:pPr>
            <w:r w:rsidRPr="006A4F4B">
              <w:rPr>
                <w:highlight w:val="yellow"/>
                <w:lang w:val="en-US"/>
              </w:rPr>
              <w:t>Average</w:t>
            </w:r>
            <w:r w:rsidR="00696F1F" w:rsidRPr="006A4F4B">
              <w:rPr>
                <w:highlight w:val="yellow"/>
                <w:lang w:val="en-US"/>
              </w:rPr>
              <w:t xml:space="preserve"> velocity (1.5 m to 40.5 m)</w:t>
            </w:r>
          </w:p>
        </w:tc>
        <w:tc>
          <w:tcPr>
            <w:tcW w:w="1418" w:type="dxa"/>
            <w:vAlign w:val="bottom"/>
          </w:tcPr>
          <w:p w14:paraId="25AB9780" w14:textId="7E40084D" w:rsidR="00E84563" w:rsidRPr="006A4F4B" w:rsidRDefault="00696F1F" w:rsidP="005227A1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6A4F4B">
              <w:rPr>
                <w:rFonts w:ascii="Calibri" w:hAnsi="Calibri" w:cs="Calibri"/>
                <w:color w:val="000000"/>
                <w:highlight w:val="yellow"/>
              </w:rPr>
              <w:t>10.49</w:t>
            </w:r>
          </w:p>
        </w:tc>
        <w:tc>
          <w:tcPr>
            <w:tcW w:w="1417" w:type="dxa"/>
            <w:vAlign w:val="bottom"/>
          </w:tcPr>
          <w:p w14:paraId="42DFDA93" w14:textId="06971C27" w:rsidR="00E84563" w:rsidRPr="006A4F4B" w:rsidRDefault="00696F1F" w:rsidP="005227A1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6A4F4B">
              <w:rPr>
                <w:rFonts w:ascii="Calibri" w:hAnsi="Calibri" w:cs="Calibri"/>
                <w:color w:val="000000"/>
                <w:highlight w:val="yellow"/>
              </w:rPr>
              <w:t>8.93</w:t>
            </w:r>
          </w:p>
        </w:tc>
        <w:tc>
          <w:tcPr>
            <w:tcW w:w="1276" w:type="dxa"/>
            <w:vAlign w:val="bottom"/>
          </w:tcPr>
          <w:p w14:paraId="20D10169" w14:textId="5BDDD115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.60</w:t>
            </w:r>
          </w:p>
        </w:tc>
        <w:tc>
          <w:tcPr>
            <w:tcW w:w="1276" w:type="dxa"/>
            <w:vAlign w:val="bottom"/>
          </w:tcPr>
          <w:p w14:paraId="0D2FE1FA" w14:textId="0635AA3E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94</w:t>
            </w:r>
          </w:p>
        </w:tc>
        <w:tc>
          <w:tcPr>
            <w:tcW w:w="1134" w:type="dxa"/>
            <w:vAlign w:val="bottom"/>
          </w:tcPr>
          <w:p w14:paraId="00FCFC94" w14:textId="2A2E18CD" w:rsidR="00E84563" w:rsidRDefault="00696F1F" w:rsidP="005227A1">
            <w:pPr>
              <w:rPr>
                <w:rFonts w:ascii="Calibri" w:hAnsi="Calibri" w:cs="Calibri"/>
                <w:color w:val="000000"/>
              </w:rPr>
            </w:pPr>
            <w:r w:rsidRPr="006A4F4B">
              <w:rPr>
                <w:rFonts w:ascii="Calibri" w:hAnsi="Calibri" w:cs="Calibri"/>
                <w:color w:val="000000"/>
                <w:highlight w:val="yellow"/>
              </w:rPr>
              <w:t>5.54</w:t>
            </w:r>
          </w:p>
        </w:tc>
      </w:tr>
    </w:tbl>
    <w:p w14:paraId="20D6FF65" w14:textId="7C8AAD79" w:rsidR="006131D3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6802DE" wp14:editId="43A66FF5">
                <wp:simplePos x="0" y="0"/>
                <wp:positionH relativeFrom="column">
                  <wp:posOffset>2546350</wp:posOffset>
                </wp:positionH>
                <wp:positionV relativeFrom="paragraph">
                  <wp:posOffset>137795</wp:posOffset>
                </wp:positionV>
                <wp:extent cx="0" cy="1492250"/>
                <wp:effectExtent l="0" t="0" r="38100" b="317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9225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7F31FF" id="Straight Connector 30" o:spid="_x0000_s1026" style="position:absolute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0.5pt,10.85pt" to="200.5pt,12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" strokecolor="black [3200]" strokeweight="1.5pt">
                <v:stroke dashstyle="dash"/>
              </v:line>
            </w:pict>
          </mc:Fallback>
        </mc:AlternateContent>
      </w:r>
    </w:p>
    <w:p w14:paraId="21F27084" w14:textId="7310950A" w:rsidR="00472868" w:rsidRDefault="00472868" w:rsidP="00363C8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0E4551C" wp14:editId="07516AD7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CC9CF6" id="Freeform: Shape 29" o:spid="_x0000_s1026" style="position:absolute;margin-left:200.45pt;margin-top:7.5pt;width:90.05pt;height:76.4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61B87A8" wp14:editId="28B1426C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690155" id="Rectangle 28" o:spid="_x0000_s1026" style="position:absolute;margin-left:252.2pt;margin-top:38.6pt;width:3.55pt;height:41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to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xi9l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A8B1059" wp14:editId="25818BD7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E397A9" id="Rectangle 25" o:spid="_x0000_s1026" style="position:absolute;margin-left:228.55pt;margin-top:39.1pt;width:3.55pt;height:41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0b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nl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E0908B4" wp14:editId="0FF96B04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2BC217" id="Rectangle 23" o:spid="_x0000_s1026" style="position:absolute;margin-left:204.6pt;margin-top:38.5pt;width:3.55pt;height:41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lw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+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BM0ilw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D52AA94" wp14:editId="535AC40D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4BC20DE" id="Rectangle 19" o:spid="_x0000_s1026" style="position:absolute;margin-left:184.5pt;margin-top:39pt;width:3.55pt;height:41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H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XVJ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OW7Edy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17DA614" wp14:editId="63C8621D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DBC309" id="Rectangle 18" o:spid="_x0000_s1026" style="position:absolute;margin-left:165.6pt;margin-top:39pt;width:3.55pt;height:4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EDAD461" wp14:editId="17B6DA64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7EEE797" id="Rectangle 16" o:spid="_x0000_s1026" style="position:absolute;margin-left:118pt;margin-top:38.9pt;width:3.55pt;height:4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FIrmz+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70A2D5" wp14:editId="5CE4E1E1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31554F" id="Rectangle 17" o:spid="_x0000_s1026" style="position:absolute;margin-left:145.5pt;margin-top:40.5pt;width:3.55pt;height:4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DWa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n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JMw1mo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3342C19" wp14:editId="53BA4D61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FA084A" id="Rectangle 15" o:spid="_x0000_s1026" style="position:absolute;margin-left:97.9pt;margin-top:40.4pt;width:3.6pt;height:4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XDyjhY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3E862E" wp14:editId="3FFA7F2E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BBD11D" id="Rectangle 10" o:spid="_x0000_s1026" style="position:absolute;margin-left:87.5pt;margin-top:65.9pt;width:175.5pt;height:16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" fillcolor="#92d050" strokecolor="#1f3763 [1604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E527EE" wp14:editId="29293730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5A1CD5" id="Rectangle 4" o:spid="_x0000_s1026" style="position:absolute;margin-left:87.5pt;margin-top:11.9pt;width:175.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" fillcolor="#00b050" strokecolor="#1f3763 [1604]" strokeweight="1pt"/>
            </w:pict>
          </mc:Fallback>
        </mc:AlternateContent>
      </w:r>
      <w:bookmarkEnd w:id="1"/>
    </w:p>
    <w:p w14:paraId="5E32882F" w14:textId="539F4E1C" w:rsidR="006131D3" w:rsidRPr="006131D3" w:rsidRDefault="006131D3" w:rsidP="006131D3">
      <w:pPr>
        <w:rPr>
          <w:lang w:val="en-US"/>
        </w:rPr>
      </w:pPr>
    </w:p>
    <w:p w14:paraId="21847C9D" w14:textId="72AD50D9" w:rsidR="006131D3" w:rsidRPr="006131D3" w:rsidRDefault="006131D3" w:rsidP="006131D3">
      <w:pPr>
        <w:rPr>
          <w:lang w:val="en-US"/>
        </w:rPr>
      </w:pPr>
    </w:p>
    <w:p w14:paraId="519389ED" w14:textId="6C3BD8BF" w:rsidR="006131D3" w:rsidRDefault="00BA17B8" w:rsidP="006131D3">
      <w:pPr>
        <w:rPr>
          <w:lang w:val="en-US"/>
        </w:rPr>
      </w:pPr>
      <w:r>
        <w:rPr>
          <w:lang w:val="en-US"/>
        </w:rPr>
        <w:lastRenderedPageBreak/>
        <w:t>Using the trend line equation</w:t>
      </w:r>
      <w:r w:rsidR="00BD115B">
        <w:rPr>
          <w:lang w:val="en-US"/>
        </w:rPr>
        <w:t>s</w:t>
      </w:r>
      <w:r>
        <w:rPr>
          <w:lang w:val="en-US"/>
        </w:rPr>
        <w:t xml:space="preserve"> of Method 1,</w:t>
      </w:r>
    </w:p>
    <w:tbl>
      <w:tblPr>
        <w:tblW w:w="11017" w:type="dxa"/>
        <w:tblInd w:w="-993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268"/>
        <w:gridCol w:w="1417"/>
        <w:gridCol w:w="1701"/>
        <w:gridCol w:w="2126"/>
        <w:gridCol w:w="2086"/>
      </w:tblGrid>
      <w:tr w:rsidR="006131D3" w:rsidRPr="00D119B7" w14:paraId="4C6B19B4" w14:textId="77777777" w:rsidTr="001F2F4F">
        <w:trPr>
          <w:trHeight w:val="572"/>
        </w:trPr>
        <w:tc>
          <w:tcPr>
            <w:tcW w:w="14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8DB37A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 xml:space="preserve">Similar </w:t>
            </w:r>
          </w:p>
          <w:p w14:paraId="372B476E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Vegetation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2602752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Reference generation rate (pcs/MW/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DD13EE6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Wind speed</w:t>
            </w:r>
          </w:p>
          <w:p w14:paraId="2F66A352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(m/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0F94493F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Number of firebrand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CAC22A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io to 2 m/s wind</w:t>
            </w:r>
          </w:p>
        </w:tc>
        <w:tc>
          <w:tcPr>
            <w:tcW w:w="2086" w:type="dxa"/>
            <w:tcBorders>
              <w:bottom w:val="single" w:sz="4" w:space="0" w:color="auto"/>
            </w:tcBorders>
          </w:tcPr>
          <w:p w14:paraId="6B879BA6" w14:textId="77777777" w:rsidR="006131D3" w:rsidRPr="00245499" w:rsidRDefault="006131D3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e (pcs/MW/s)</w:t>
            </w:r>
          </w:p>
        </w:tc>
      </w:tr>
      <w:tr w:rsidR="006131D3" w:rsidRPr="00D119B7" w14:paraId="01329917" w14:textId="77777777" w:rsidTr="001F2F4F">
        <w:trPr>
          <w:trHeight w:val="286"/>
        </w:trPr>
        <w:tc>
          <w:tcPr>
            <w:tcW w:w="1419" w:type="dxa"/>
            <w:vMerge w:val="restart"/>
            <w:shd w:val="clear" w:color="auto" w:fill="auto"/>
            <w:vAlign w:val="center"/>
          </w:tcPr>
          <w:p w14:paraId="43C5E588" w14:textId="77777777" w:rsidR="006131D3" w:rsidRPr="00245499" w:rsidRDefault="006131D3" w:rsidP="001F2F4F">
            <w:pPr>
              <w:pStyle w:val="MDPI42tablebody"/>
            </w:pPr>
            <w:r w:rsidRPr="00245499">
              <w:t>Loblolly Pine</w:t>
            </w:r>
          </w:p>
          <w:p w14:paraId="1A0375C4" w14:textId="77777777" w:rsidR="006131D3" w:rsidRPr="00245499" w:rsidRDefault="006131D3" w:rsidP="001F2F4F">
            <w:pPr>
              <w:pStyle w:val="MDPI42tablebody"/>
            </w:pPr>
            <w:r w:rsidRPr="00245499">
              <w:t>Pitch Pine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11C98E23" w14:textId="77777777" w:rsidR="006131D3" w:rsidRPr="00245499" w:rsidRDefault="006131D3" w:rsidP="001F2F4F">
            <w:pPr>
              <w:pStyle w:val="MDPI42tablebody"/>
            </w:pPr>
            <w:r w:rsidRPr="00245499">
              <w:t>4.18</w:t>
            </w:r>
          </w:p>
          <w:p w14:paraId="7C5E9573" w14:textId="77777777" w:rsidR="006131D3" w:rsidRPr="00245499" w:rsidRDefault="006131D3" w:rsidP="001F2F4F">
            <w:pPr>
              <w:pStyle w:val="MDPI42tablebody"/>
            </w:pPr>
            <w:r w:rsidRPr="00245499">
              <w:t xml:space="preserve">(at 2 m/s wind for Pitch Pine) </w:t>
            </w:r>
          </w:p>
        </w:tc>
        <w:tc>
          <w:tcPr>
            <w:tcW w:w="1417" w:type="dxa"/>
          </w:tcPr>
          <w:p w14:paraId="53985A95" w14:textId="77777777" w:rsidR="006131D3" w:rsidRPr="00245499" w:rsidRDefault="006131D3" w:rsidP="001F2F4F">
            <w:pPr>
              <w:pStyle w:val="MDPI42tablebody"/>
            </w:pPr>
            <w:r w:rsidRPr="00245499">
              <w:t>2</w:t>
            </w:r>
          </w:p>
        </w:tc>
        <w:tc>
          <w:tcPr>
            <w:tcW w:w="1701" w:type="dxa"/>
          </w:tcPr>
          <w:p w14:paraId="16D7DF12" w14:textId="124DDDA0" w:rsidR="006131D3" w:rsidRPr="00245499" w:rsidRDefault="0082504B" w:rsidP="001F2F4F">
            <w:pPr>
              <w:pStyle w:val="MDPI42tablebody"/>
            </w:pPr>
            <w:r>
              <w:t>298</w:t>
            </w:r>
          </w:p>
        </w:tc>
        <w:tc>
          <w:tcPr>
            <w:tcW w:w="2126" w:type="dxa"/>
            <w:shd w:val="clear" w:color="auto" w:fill="auto"/>
          </w:tcPr>
          <w:p w14:paraId="72958051" w14:textId="6B9FD51A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298</w:t>
            </w:r>
            <w:r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1.00</w:t>
            </w:r>
          </w:p>
        </w:tc>
        <w:tc>
          <w:tcPr>
            <w:tcW w:w="2086" w:type="dxa"/>
          </w:tcPr>
          <w:p w14:paraId="6C6887E7" w14:textId="762E4A75" w:rsidR="006131D3" w:rsidRPr="00245499" w:rsidRDefault="006131D3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Pr="00245499">
              <w:t>1.00=4.18</w:t>
            </w:r>
          </w:p>
        </w:tc>
      </w:tr>
      <w:tr w:rsidR="006131D3" w:rsidRPr="00D119B7" w14:paraId="6F66EF95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0D27B7B0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47BE947C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5532B34" w14:textId="336B87DB" w:rsidR="006131D3" w:rsidRPr="00245499" w:rsidRDefault="00BA17B8" w:rsidP="001F2F4F">
            <w:pPr>
              <w:pStyle w:val="MDPI42tablebody"/>
            </w:pPr>
            <w:r>
              <w:t>5.54</w:t>
            </w:r>
          </w:p>
        </w:tc>
        <w:tc>
          <w:tcPr>
            <w:tcW w:w="1701" w:type="dxa"/>
          </w:tcPr>
          <w:p w14:paraId="12AD5D6F" w14:textId="2873559F" w:rsidR="006131D3" w:rsidRPr="00245499" w:rsidRDefault="0082504B" w:rsidP="001F2F4F">
            <w:pPr>
              <w:pStyle w:val="MDPI42tablebody"/>
            </w:pPr>
            <w:r>
              <w:t>457</w:t>
            </w:r>
          </w:p>
        </w:tc>
        <w:tc>
          <w:tcPr>
            <w:tcW w:w="2126" w:type="dxa"/>
            <w:shd w:val="clear" w:color="auto" w:fill="auto"/>
          </w:tcPr>
          <w:p w14:paraId="1FE62266" w14:textId="4712AA04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457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53</w:t>
            </w:r>
          </w:p>
        </w:tc>
        <w:tc>
          <w:tcPr>
            <w:tcW w:w="2086" w:type="dxa"/>
          </w:tcPr>
          <w:p w14:paraId="5AC269EF" w14:textId="68EB5E91" w:rsidR="006131D3" w:rsidRPr="00245499" w:rsidRDefault="006131D3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="0082504B">
              <w:t>1.53</w:t>
            </w:r>
            <w:r w:rsidRPr="00245499">
              <w:t>=</w:t>
            </w:r>
            <w:r w:rsidR="0082504B">
              <w:t>6</w:t>
            </w:r>
            <w:r>
              <w:t>.</w:t>
            </w:r>
            <w:r w:rsidR="0082504B">
              <w:t>40</w:t>
            </w:r>
          </w:p>
        </w:tc>
      </w:tr>
      <w:tr w:rsidR="006131D3" w:rsidRPr="00D119B7" w14:paraId="236977E4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5B020756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77E050C5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387904C" w14:textId="539F3A09" w:rsidR="006131D3" w:rsidRPr="00245499" w:rsidRDefault="00BA17B8" w:rsidP="001F2F4F">
            <w:pPr>
              <w:pStyle w:val="MDPI42tablebody"/>
            </w:pPr>
            <w:r>
              <w:t>8</w:t>
            </w:r>
            <w:r w:rsidR="006131D3" w:rsidRPr="00245499">
              <w:t>.</w:t>
            </w:r>
            <w:r>
              <w:t>93</w:t>
            </w:r>
          </w:p>
        </w:tc>
        <w:tc>
          <w:tcPr>
            <w:tcW w:w="1701" w:type="dxa"/>
          </w:tcPr>
          <w:p w14:paraId="32B7A1D4" w14:textId="04C8F22A" w:rsidR="006131D3" w:rsidRPr="00245499" w:rsidRDefault="0082504B" w:rsidP="001F2F4F">
            <w:pPr>
              <w:pStyle w:val="MDPI42tablebody"/>
            </w:pPr>
            <w:r>
              <w:t>514</w:t>
            </w:r>
          </w:p>
        </w:tc>
        <w:tc>
          <w:tcPr>
            <w:tcW w:w="2126" w:type="dxa"/>
            <w:shd w:val="clear" w:color="auto" w:fill="auto"/>
          </w:tcPr>
          <w:p w14:paraId="49C82359" w14:textId="5336D367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514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73</w:t>
            </w:r>
          </w:p>
        </w:tc>
        <w:tc>
          <w:tcPr>
            <w:tcW w:w="2086" w:type="dxa"/>
          </w:tcPr>
          <w:p w14:paraId="1E00E54D" w14:textId="6DD9FBBC" w:rsidR="006131D3" w:rsidRPr="00F54BFD" w:rsidRDefault="006131D3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="0082504B" w:rsidRPr="00F54BFD">
              <w:rPr>
                <w:highlight w:val="yellow"/>
              </w:rPr>
              <w:t>1.73</w:t>
            </w:r>
            <w:r w:rsidRPr="00F54BFD">
              <w:rPr>
                <w:highlight w:val="yellow"/>
              </w:rPr>
              <w:t>=</w:t>
            </w:r>
            <w:r w:rsidR="0082504B" w:rsidRPr="00F54BFD">
              <w:rPr>
                <w:highlight w:val="yellow"/>
              </w:rPr>
              <w:t>7</w:t>
            </w:r>
            <w:r w:rsidRPr="00F54BFD">
              <w:rPr>
                <w:highlight w:val="yellow"/>
              </w:rPr>
              <w:t>.</w:t>
            </w:r>
            <w:r w:rsidR="0082504B" w:rsidRPr="00F54BFD">
              <w:rPr>
                <w:highlight w:val="yellow"/>
              </w:rPr>
              <w:t>23</w:t>
            </w:r>
          </w:p>
        </w:tc>
      </w:tr>
      <w:tr w:rsidR="006131D3" w:rsidRPr="00D119B7" w14:paraId="4F29400A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20293328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679C4A63" w14:textId="77777777" w:rsidR="006131D3" w:rsidRPr="00245499" w:rsidRDefault="006131D3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71DEB564" w14:textId="0D5263A3" w:rsidR="006131D3" w:rsidRPr="00245499" w:rsidRDefault="006131D3" w:rsidP="001F2F4F">
            <w:pPr>
              <w:pStyle w:val="MDPI42tablebody"/>
            </w:pPr>
            <w:r w:rsidRPr="00245499">
              <w:t>1</w:t>
            </w:r>
            <w:r w:rsidR="00BA17B8">
              <w:t>0</w:t>
            </w:r>
            <w:r w:rsidRPr="00245499">
              <w:t>.4</w:t>
            </w:r>
            <w:r w:rsidR="00BA17B8">
              <w:t>9</w:t>
            </w:r>
          </w:p>
        </w:tc>
        <w:tc>
          <w:tcPr>
            <w:tcW w:w="1701" w:type="dxa"/>
          </w:tcPr>
          <w:p w14:paraId="07E1C015" w14:textId="45327759" w:rsidR="006131D3" w:rsidRPr="00245499" w:rsidRDefault="0082504B" w:rsidP="001F2F4F">
            <w:pPr>
              <w:pStyle w:val="MDPI42tablebody"/>
            </w:pPr>
            <w:r>
              <w:t>386</w:t>
            </w:r>
          </w:p>
        </w:tc>
        <w:tc>
          <w:tcPr>
            <w:tcW w:w="2126" w:type="dxa"/>
            <w:shd w:val="clear" w:color="auto" w:fill="auto"/>
          </w:tcPr>
          <w:p w14:paraId="7A9297C1" w14:textId="6BD196CF" w:rsidR="006131D3" w:rsidRPr="00245499" w:rsidRDefault="006131D3" w:rsidP="001F2F4F">
            <w:pPr>
              <w:pStyle w:val="MDPI42tablebody"/>
            </w:pPr>
            <w:r w:rsidRPr="00245499">
              <w:t>(</w:t>
            </w:r>
            <w:r w:rsidR="0082504B">
              <w:t>386</w:t>
            </w:r>
            <w:r w:rsidRPr="00245499">
              <w:t>/</w:t>
            </w:r>
            <w:r w:rsidR="0082504B"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 w:rsidR="0082504B">
              <w:t>1.30</w:t>
            </w:r>
          </w:p>
        </w:tc>
        <w:tc>
          <w:tcPr>
            <w:tcW w:w="2086" w:type="dxa"/>
          </w:tcPr>
          <w:p w14:paraId="64D4B4CE" w14:textId="75E673BB" w:rsidR="006131D3" w:rsidRPr="00F54BFD" w:rsidRDefault="006131D3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="0082504B" w:rsidRPr="00F54BFD">
              <w:rPr>
                <w:highlight w:val="yellow"/>
              </w:rPr>
              <w:t>1.30</w:t>
            </w:r>
            <w:r w:rsidRPr="00F54BFD">
              <w:rPr>
                <w:highlight w:val="yellow"/>
              </w:rPr>
              <w:t>=</w:t>
            </w:r>
            <w:r w:rsidR="0082504B" w:rsidRPr="00F54BFD">
              <w:rPr>
                <w:highlight w:val="yellow"/>
              </w:rPr>
              <w:t>5</w:t>
            </w:r>
            <w:r w:rsidRPr="00F54BFD">
              <w:rPr>
                <w:highlight w:val="yellow"/>
              </w:rPr>
              <w:t>.</w:t>
            </w:r>
            <w:r w:rsidR="0082504B" w:rsidRPr="00F54BFD">
              <w:rPr>
                <w:highlight w:val="yellow"/>
              </w:rPr>
              <w:t>43</w:t>
            </w:r>
          </w:p>
        </w:tc>
      </w:tr>
    </w:tbl>
    <w:p w14:paraId="5880CEE3" w14:textId="4D1A7CEF" w:rsidR="006131D3" w:rsidRDefault="006131D3" w:rsidP="006131D3">
      <w:pPr>
        <w:jc w:val="center"/>
        <w:rPr>
          <w:lang w:val="en-US"/>
        </w:rPr>
      </w:pPr>
    </w:p>
    <w:p w14:paraId="4F5EF554" w14:textId="7A74C1CD" w:rsidR="00F54BFD" w:rsidRDefault="00F54BFD" w:rsidP="00F54BFD">
      <w:pPr>
        <w:rPr>
          <w:lang w:val="en-US"/>
        </w:rPr>
      </w:pPr>
      <w:r>
        <w:rPr>
          <w:lang w:val="en-US"/>
        </w:rPr>
        <w:t>Using the trend line equation</w:t>
      </w:r>
      <w:r w:rsidR="00BD115B">
        <w:rPr>
          <w:lang w:val="en-US"/>
        </w:rPr>
        <w:t>s</w:t>
      </w:r>
      <w:r>
        <w:rPr>
          <w:lang w:val="en-US"/>
        </w:rPr>
        <w:t xml:space="preserve"> of Method </w:t>
      </w:r>
      <w:r w:rsidR="00AE5FFA">
        <w:rPr>
          <w:lang w:val="en-US"/>
        </w:rPr>
        <w:t>2</w:t>
      </w:r>
      <w:r>
        <w:rPr>
          <w:lang w:val="en-US"/>
        </w:rPr>
        <w:t>,</w:t>
      </w:r>
    </w:p>
    <w:tbl>
      <w:tblPr>
        <w:tblW w:w="11017" w:type="dxa"/>
        <w:tblInd w:w="-993" w:type="dxa"/>
        <w:tblBorders>
          <w:top w:val="single" w:sz="8" w:space="0" w:color="auto"/>
          <w:bottom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9"/>
        <w:gridCol w:w="2268"/>
        <w:gridCol w:w="1417"/>
        <w:gridCol w:w="1701"/>
        <w:gridCol w:w="2126"/>
        <w:gridCol w:w="2086"/>
      </w:tblGrid>
      <w:tr w:rsidR="00F54BFD" w:rsidRPr="00D119B7" w14:paraId="53FC56A7" w14:textId="77777777" w:rsidTr="001F2F4F">
        <w:trPr>
          <w:trHeight w:val="572"/>
        </w:trPr>
        <w:tc>
          <w:tcPr>
            <w:tcW w:w="141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75FEBAA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 xml:space="preserve">Similar </w:t>
            </w:r>
          </w:p>
          <w:p w14:paraId="45E0BD9C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Vegetation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9D6F63E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Reference generation rate (pcs/MW/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6B189EF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Wind speed</w:t>
            </w:r>
          </w:p>
          <w:p w14:paraId="04054E66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(m/s)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5A9D57D9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Number of firebrands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14013E5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io to 2 m/s wind</w:t>
            </w:r>
          </w:p>
        </w:tc>
        <w:tc>
          <w:tcPr>
            <w:tcW w:w="2086" w:type="dxa"/>
            <w:tcBorders>
              <w:bottom w:val="single" w:sz="4" w:space="0" w:color="auto"/>
            </w:tcBorders>
          </w:tcPr>
          <w:p w14:paraId="72481FE4" w14:textId="77777777" w:rsidR="00F54BFD" w:rsidRPr="00245499" w:rsidRDefault="00F54BFD" w:rsidP="001F2F4F">
            <w:pPr>
              <w:pStyle w:val="MDPI42tablebody"/>
              <w:rPr>
                <w:b/>
                <w:bCs/>
              </w:rPr>
            </w:pPr>
            <w:r w:rsidRPr="00245499">
              <w:rPr>
                <w:b/>
                <w:bCs/>
              </w:rPr>
              <w:t>Generation rate (pcs/MW/s)</w:t>
            </w:r>
          </w:p>
        </w:tc>
      </w:tr>
      <w:tr w:rsidR="00F54BFD" w:rsidRPr="00D119B7" w14:paraId="46EEC308" w14:textId="77777777" w:rsidTr="001F2F4F">
        <w:trPr>
          <w:trHeight w:val="286"/>
        </w:trPr>
        <w:tc>
          <w:tcPr>
            <w:tcW w:w="1419" w:type="dxa"/>
            <w:vMerge w:val="restart"/>
            <w:shd w:val="clear" w:color="auto" w:fill="auto"/>
            <w:vAlign w:val="center"/>
          </w:tcPr>
          <w:p w14:paraId="12952301" w14:textId="77777777" w:rsidR="00F54BFD" w:rsidRPr="00245499" w:rsidRDefault="00F54BFD" w:rsidP="001F2F4F">
            <w:pPr>
              <w:pStyle w:val="MDPI42tablebody"/>
            </w:pPr>
            <w:r w:rsidRPr="00245499">
              <w:t>Loblolly Pine</w:t>
            </w:r>
          </w:p>
          <w:p w14:paraId="7E6CAB23" w14:textId="77777777" w:rsidR="00F54BFD" w:rsidRPr="00245499" w:rsidRDefault="00F54BFD" w:rsidP="001F2F4F">
            <w:pPr>
              <w:pStyle w:val="MDPI42tablebody"/>
            </w:pPr>
            <w:r w:rsidRPr="00245499">
              <w:t>Pitch Pine</w:t>
            </w:r>
          </w:p>
        </w:tc>
        <w:tc>
          <w:tcPr>
            <w:tcW w:w="2268" w:type="dxa"/>
            <w:vMerge w:val="restart"/>
            <w:shd w:val="clear" w:color="auto" w:fill="auto"/>
            <w:vAlign w:val="center"/>
          </w:tcPr>
          <w:p w14:paraId="29EE4C63" w14:textId="77777777" w:rsidR="00F54BFD" w:rsidRPr="00245499" w:rsidRDefault="00F54BFD" w:rsidP="001F2F4F">
            <w:pPr>
              <w:pStyle w:val="MDPI42tablebody"/>
            </w:pPr>
            <w:r w:rsidRPr="00245499">
              <w:t>4.18</w:t>
            </w:r>
          </w:p>
          <w:p w14:paraId="35F53062" w14:textId="77777777" w:rsidR="00F54BFD" w:rsidRPr="00245499" w:rsidRDefault="00F54BFD" w:rsidP="001F2F4F">
            <w:pPr>
              <w:pStyle w:val="MDPI42tablebody"/>
            </w:pPr>
            <w:r w:rsidRPr="00245499">
              <w:t xml:space="preserve">(at 2 m/s wind for Pitch Pine) </w:t>
            </w:r>
          </w:p>
        </w:tc>
        <w:tc>
          <w:tcPr>
            <w:tcW w:w="1417" w:type="dxa"/>
          </w:tcPr>
          <w:p w14:paraId="1A4DDED8" w14:textId="77777777" w:rsidR="00F54BFD" w:rsidRPr="00245499" w:rsidRDefault="00F54BFD" w:rsidP="001F2F4F">
            <w:pPr>
              <w:pStyle w:val="MDPI42tablebody"/>
            </w:pPr>
            <w:r w:rsidRPr="00245499">
              <w:t>2</w:t>
            </w:r>
          </w:p>
        </w:tc>
        <w:tc>
          <w:tcPr>
            <w:tcW w:w="1701" w:type="dxa"/>
          </w:tcPr>
          <w:p w14:paraId="386AC3A2" w14:textId="77777777" w:rsidR="00F54BFD" w:rsidRPr="00245499" w:rsidRDefault="00F54BFD" w:rsidP="001F2F4F">
            <w:pPr>
              <w:pStyle w:val="MDPI42tablebody"/>
            </w:pPr>
            <w:r>
              <w:t>298</w:t>
            </w:r>
          </w:p>
        </w:tc>
        <w:tc>
          <w:tcPr>
            <w:tcW w:w="2126" w:type="dxa"/>
            <w:shd w:val="clear" w:color="auto" w:fill="auto"/>
          </w:tcPr>
          <w:p w14:paraId="72DFFC69" w14:textId="77777777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298/298</w:t>
            </w:r>
            <w:r w:rsidRPr="00245499">
              <w:t>)</w:t>
            </w:r>
            <w:r>
              <w:t xml:space="preserve"> </w:t>
            </w:r>
            <w:r w:rsidRPr="00245499">
              <w:t>=1.00</w:t>
            </w:r>
          </w:p>
        </w:tc>
        <w:tc>
          <w:tcPr>
            <w:tcW w:w="2086" w:type="dxa"/>
          </w:tcPr>
          <w:p w14:paraId="15E32AD4" w14:textId="77777777" w:rsidR="00F54BFD" w:rsidRPr="00245499" w:rsidRDefault="00F54BFD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 w:rsidRPr="00245499">
              <w:t>1.00=4.18</w:t>
            </w:r>
          </w:p>
        </w:tc>
      </w:tr>
      <w:tr w:rsidR="00F54BFD" w:rsidRPr="00D119B7" w14:paraId="37A5FD62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50BCF6B4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7C51275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505F072D" w14:textId="77777777" w:rsidR="00F54BFD" w:rsidRPr="00245499" w:rsidRDefault="00F54BFD" w:rsidP="001F2F4F">
            <w:pPr>
              <w:pStyle w:val="MDPI42tablebody"/>
            </w:pPr>
            <w:r>
              <w:t>5.54</w:t>
            </w:r>
          </w:p>
        </w:tc>
        <w:tc>
          <w:tcPr>
            <w:tcW w:w="1701" w:type="dxa"/>
          </w:tcPr>
          <w:p w14:paraId="68A329C7" w14:textId="77777777" w:rsidR="00F54BFD" w:rsidRPr="00245499" w:rsidRDefault="00F54BFD" w:rsidP="001F2F4F">
            <w:pPr>
              <w:pStyle w:val="MDPI42tablebody"/>
            </w:pPr>
            <w:r>
              <w:t>457</w:t>
            </w:r>
          </w:p>
        </w:tc>
        <w:tc>
          <w:tcPr>
            <w:tcW w:w="2126" w:type="dxa"/>
            <w:shd w:val="clear" w:color="auto" w:fill="auto"/>
          </w:tcPr>
          <w:p w14:paraId="5686AEBA" w14:textId="77777777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457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53</w:t>
            </w:r>
          </w:p>
        </w:tc>
        <w:tc>
          <w:tcPr>
            <w:tcW w:w="2086" w:type="dxa"/>
          </w:tcPr>
          <w:p w14:paraId="07EA03F2" w14:textId="77777777" w:rsidR="00F54BFD" w:rsidRPr="00245499" w:rsidRDefault="00F54BFD" w:rsidP="001F2F4F">
            <w:pPr>
              <w:pStyle w:val="MDPI42tablebody"/>
            </w:pPr>
            <w:r w:rsidRPr="00245499">
              <w:t>4.18</w:t>
            </w:r>
            <w:r w:rsidRPr="00245499">
              <w:sym w:font="Wingdings 2" w:char="F0CD"/>
            </w:r>
            <w:r>
              <w:t>1.53</w:t>
            </w:r>
            <w:r w:rsidRPr="00245499">
              <w:t>=</w:t>
            </w:r>
            <w:r>
              <w:t>6.40</w:t>
            </w:r>
          </w:p>
        </w:tc>
      </w:tr>
      <w:tr w:rsidR="00F54BFD" w:rsidRPr="00D119B7" w14:paraId="5D5B90CD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75F6615B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0801C83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476A85AD" w14:textId="77777777" w:rsidR="00F54BFD" w:rsidRPr="00245499" w:rsidRDefault="00F54BFD" w:rsidP="001F2F4F">
            <w:pPr>
              <w:pStyle w:val="MDPI42tablebody"/>
            </w:pPr>
            <w:r>
              <w:t>8</w:t>
            </w:r>
            <w:r w:rsidRPr="00245499">
              <w:t>.</w:t>
            </w:r>
            <w:r>
              <w:t>93</w:t>
            </w:r>
          </w:p>
        </w:tc>
        <w:tc>
          <w:tcPr>
            <w:tcW w:w="1701" w:type="dxa"/>
          </w:tcPr>
          <w:p w14:paraId="5C971151" w14:textId="35016939" w:rsidR="00F54BFD" w:rsidRPr="00245499" w:rsidRDefault="00F54BFD" w:rsidP="001F2F4F">
            <w:pPr>
              <w:pStyle w:val="MDPI42tablebody"/>
            </w:pPr>
            <w:r>
              <w:t>575</w:t>
            </w:r>
          </w:p>
        </w:tc>
        <w:tc>
          <w:tcPr>
            <w:tcW w:w="2126" w:type="dxa"/>
            <w:shd w:val="clear" w:color="auto" w:fill="auto"/>
          </w:tcPr>
          <w:p w14:paraId="2A80379B" w14:textId="4720B213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575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93</w:t>
            </w:r>
          </w:p>
        </w:tc>
        <w:tc>
          <w:tcPr>
            <w:tcW w:w="2086" w:type="dxa"/>
          </w:tcPr>
          <w:p w14:paraId="13E1ED5C" w14:textId="60E4793D" w:rsidR="00F54BFD" w:rsidRPr="00F54BFD" w:rsidRDefault="00F54BFD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Pr="00F54BFD">
              <w:rPr>
                <w:highlight w:val="yellow"/>
              </w:rPr>
              <w:t>1.93=8.07</w:t>
            </w:r>
          </w:p>
        </w:tc>
      </w:tr>
      <w:tr w:rsidR="00F54BFD" w:rsidRPr="00D119B7" w14:paraId="1E8B8481" w14:textId="77777777" w:rsidTr="001F2F4F">
        <w:trPr>
          <w:trHeight w:val="286"/>
        </w:trPr>
        <w:tc>
          <w:tcPr>
            <w:tcW w:w="1419" w:type="dxa"/>
            <w:vMerge/>
            <w:shd w:val="clear" w:color="auto" w:fill="auto"/>
            <w:vAlign w:val="center"/>
          </w:tcPr>
          <w:p w14:paraId="1CCEF306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2268" w:type="dxa"/>
            <w:vMerge/>
            <w:shd w:val="clear" w:color="auto" w:fill="auto"/>
            <w:vAlign w:val="center"/>
          </w:tcPr>
          <w:p w14:paraId="4A4DEBE5" w14:textId="77777777" w:rsidR="00F54BFD" w:rsidRPr="00245499" w:rsidRDefault="00F54BFD" w:rsidP="001F2F4F">
            <w:pPr>
              <w:pStyle w:val="MDPI42tablebody"/>
            </w:pPr>
          </w:p>
        </w:tc>
        <w:tc>
          <w:tcPr>
            <w:tcW w:w="1417" w:type="dxa"/>
            <w:vAlign w:val="bottom"/>
          </w:tcPr>
          <w:p w14:paraId="2A5F8B4E" w14:textId="77777777" w:rsidR="00F54BFD" w:rsidRPr="00245499" w:rsidRDefault="00F54BFD" w:rsidP="001F2F4F">
            <w:pPr>
              <w:pStyle w:val="MDPI42tablebody"/>
            </w:pPr>
            <w:r w:rsidRPr="00245499">
              <w:t>1</w:t>
            </w:r>
            <w:r>
              <w:t>0</w:t>
            </w:r>
            <w:r w:rsidRPr="00245499">
              <w:t>.4</w:t>
            </w:r>
            <w:r>
              <w:t>9</w:t>
            </w:r>
          </w:p>
        </w:tc>
        <w:tc>
          <w:tcPr>
            <w:tcW w:w="1701" w:type="dxa"/>
          </w:tcPr>
          <w:p w14:paraId="2E700462" w14:textId="5FD7E76A" w:rsidR="00F54BFD" w:rsidRPr="00245499" w:rsidRDefault="00F54BFD" w:rsidP="001F2F4F">
            <w:pPr>
              <w:pStyle w:val="MDPI42tablebody"/>
            </w:pPr>
            <w:r>
              <w:t>575</w:t>
            </w:r>
          </w:p>
        </w:tc>
        <w:tc>
          <w:tcPr>
            <w:tcW w:w="2126" w:type="dxa"/>
            <w:shd w:val="clear" w:color="auto" w:fill="auto"/>
          </w:tcPr>
          <w:p w14:paraId="1A64DD4D" w14:textId="10755EA5" w:rsidR="00F54BFD" w:rsidRPr="00245499" w:rsidRDefault="00F54BFD" w:rsidP="001F2F4F">
            <w:pPr>
              <w:pStyle w:val="MDPI42tablebody"/>
            </w:pPr>
            <w:r w:rsidRPr="00245499">
              <w:t>(</w:t>
            </w:r>
            <w:r>
              <w:t>575</w:t>
            </w:r>
            <w:r w:rsidRPr="00245499">
              <w:t>/</w:t>
            </w:r>
            <w:r>
              <w:t>298</w:t>
            </w:r>
            <w:r w:rsidRPr="00245499">
              <w:t>)</w:t>
            </w:r>
            <w:r>
              <w:t xml:space="preserve"> </w:t>
            </w:r>
            <w:r w:rsidRPr="00245499">
              <w:t>=</w:t>
            </w:r>
            <w:r>
              <w:t>1.93</w:t>
            </w:r>
          </w:p>
        </w:tc>
        <w:tc>
          <w:tcPr>
            <w:tcW w:w="2086" w:type="dxa"/>
          </w:tcPr>
          <w:p w14:paraId="2A8A8134" w14:textId="29EC398C" w:rsidR="00F54BFD" w:rsidRPr="00F54BFD" w:rsidRDefault="00F54BFD" w:rsidP="001F2F4F">
            <w:pPr>
              <w:pStyle w:val="MDPI42tablebody"/>
              <w:rPr>
                <w:highlight w:val="yellow"/>
              </w:rPr>
            </w:pPr>
            <w:r w:rsidRPr="00F54BFD">
              <w:rPr>
                <w:highlight w:val="yellow"/>
              </w:rPr>
              <w:t>4.18</w:t>
            </w:r>
            <w:r w:rsidRPr="00F54BFD">
              <w:rPr>
                <w:highlight w:val="yellow"/>
              </w:rPr>
              <w:sym w:font="Wingdings 2" w:char="F0CD"/>
            </w:r>
            <w:r w:rsidRPr="00F54BFD">
              <w:rPr>
                <w:highlight w:val="yellow"/>
              </w:rPr>
              <w:t>1.93=8.07</w:t>
            </w:r>
          </w:p>
        </w:tc>
      </w:tr>
    </w:tbl>
    <w:p w14:paraId="0C37AFC6" w14:textId="77777777" w:rsidR="00F54BFD" w:rsidRPr="006131D3" w:rsidRDefault="00F54BFD" w:rsidP="006131D3">
      <w:pPr>
        <w:jc w:val="center"/>
        <w:rPr>
          <w:lang w:val="en-US"/>
        </w:rPr>
      </w:pPr>
    </w:p>
    <w:sectPr w:rsidR="00F54BFD" w:rsidRPr="006131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83114D" w14:textId="77777777" w:rsidR="00F453AB" w:rsidRDefault="00F453AB" w:rsidP="0068018A">
      <w:pPr>
        <w:spacing w:after="0" w:line="240" w:lineRule="auto"/>
      </w:pPr>
      <w:r>
        <w:separator/>
      </w:r>
    </w:p>
  </w:endnote>
  <w:endnote w:type="continuationSeparator" w:id="0">
    <w:p w14:paraId="4A06E3AF" w14:textId="77777777" w:rsidR="00F453AB" w:rsidRDefault="00F453AB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1116A7" w14:textId="77777777" w:rsidR="00F453AB" w:rsidRDefault="00F453AB" w:rsidP="0068018A">
      <w:pPr>
        <w:spacing w:after="0" w:line="240" w:lineRule="auto"/>
      </w:pPr>
      <w:r>
        <w:separator/>
      </w:r>
    </w:p>
  </w:footnote>
  <w:footnote w:type="continuationSeparator" w:id="0">
    <w:p w14:paraId="24142BC0" w14:textId="77777777" w:rsidR="00F453AB" w:rsidRDefault="00F453AB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0"/>
  </w:num>
  <w:num w:numId="2">
    <w:abstractNumId w:val="7"/>
  </w:num>
  <w:num w:numId="3">
    <w:abstractNumId w:val="0"/>
  </w:num>
  <w:num w:numId="4">
    <w:abstractNumId w:val="8"/>
  </w:num>
  <w:num w:numId="5">
    <w:abstractNumId w:val="16"/>
  </w:num>
  <w:num w:numId="6">
    <w:abstractNumId w:val="4"/>
  </w:num>
  <w:num w:numId="7">
    <w:abstractNumId w:val="3"/>
  </w:num>
  <w:num w:numId="8">
    <w:abstractNumId w:val="15"/>
  </w:num>
  <w:num w:numId="9">
    <w:abstractNumId w:val="5"/>
  </w:num>
  <w:num w:numId="10">
    <w:abstractNumId w:val="11"/>
  </w:num>
  <w:num w:numId="11">
    <w:abstractNumId w:val="2"/>
  </w:num>
  <w:num w:numId="12">
    <w:abstractNumId w:val="6"/>
  </w:num>
  <w:num w:numId="13">
    <w:abstractNumId w:val="14"/>
  </w:num>
  <w:num w:numId="14">
    <w:abstractNumId w:val="9"/>
  </w:num>
  <w:num w:numId="15">
    <w:abstractNumId w:val="17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3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64FADk5gz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E44B3"/>
    <w:rsid w:val="004F2B03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4237"/>
    <w:rsid w:val="005A570F"/>
    <w:rsid w:val="005A5FE6"/>
    <w:rsid w:val="005A6707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36D2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sv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BabakWindExperiment\BabakWindHigh\BabakWindHigh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Z=-7.3 M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Sheet1!$C$4:$K$4</c:f>
              <c:numCache>
                <c:formatCode>0.00</c:formatCode>
                <c:ptCount val="9"/>
                <c:pt idx="0">
                  <c:v>17.734891704394144</c:v>
                </c:pt>
                <c:pt idx="1">
                  <c:v>17.886754856191718</c:v>
                </c:pt>
                <c:pt idx="2">
                  <c:v>17.88768860852198</c:v>
                </c:pt>
                <c:pt idx="3">
                  <c:v>17.887114155792272</c:v>
                </c:pt>
                <c:pt idx="4">
                  <c:v>17.886346066577879</c:v>
                </c:pt>
                <c:pt idx="5">
                  <c:v>17.886673358189096</c:v>
                </c:pt>
                <c:pt idx="6">
                  <c:v>17.888140736351538</c:v>
                </c:pt>
                <c:pt idx="7">
                  <c:v>17.88753840612517</c:v>
                </c:pt>
                <c:pt idx="8">
                  <c:v>17.728675996005336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32FF-4DBF-80A6-631CE3749BCE}"/>
            </c:ext>
          </c:extLst>
        </c:ser>
        <c:ser>
          <c:idx val="1"/>
          <c:order val="1"/>
          <c:tx>
            <c:v>Z=-6.0 m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xVal>
            <c:numRef>
              <c:f>Sheet1!$C$5:$K$5</c:f>
              <c:numCache>
                <c:formatCode>0.00</c:formatCode>
                <c:ptCount val="9"/>
                <c:pt idx="0">
                  <c:v>16.745621838881473</c:v>
                </c:pt>
                <c:pt idx="1">
                  <c:v>17.856787106524624</c:v>
                </c:pt>
                <c:pt idx="2">
                  <c:v>17.911634009320917</c:v>
                </c:pt>
                <c:pt idx="3">
                  <c:v>17.990978237017302</c:v>
                </c:pt>
                <c:pt idx="4">
                  <c:v>18.039075721704403</c:v>
                </c:pt>
                <c:pt idx="5">
                  <c:v>17.918935785619169</c:v>
                </c:pt>
                <c:pt idx="6">
                  <c:v>17.857318205059887</c:v>
                </c:pt>
                <c:pt idx="7">
                  <c:v>17.818312512649797</c:v>
                </c:pt>
                <c:pt idx="8">
                  <c:v>16.789101589880161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32FF-4DBF-80A6-631CE3749BCE}"/>
            </c:ext>
          </c:extLst>
        </c:ser>
        <c:ser>
          <c:idx val="2"/>
          <c:order val="2"/>
          <c:tx>
            <c:v>Z=-5.0 m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xVal>
            <c:numRef>
              <c:f>Sheet1!$C$6:$K$6</c:f>
              <c:numCache>
                <c:formatCode>0.00</c:formatCode>
                <c:ptCount val="9"/>
                <c:pt idx="0">
                  <c:v>16.385130529960044</c:v>
                </c:pt>
                <c:pt idx="1">
                  <c:v>17.545905428761674</c:v>
                </c:pt>
                <c:pt idx="2">
                  <c:v>17.657176693741675</c:v>
                </c:pt>
                <c:pt idx="3">
                  <c:v>17.657869225033298</c:v>
                </c:pt>
                <c:pt idx="4">
                  <c:v>17.746000368841539</c:v>
                </c:pt>
                <c:pt idx="5">
                  <c:v>17.623728699067943</c:v>
                </c:pt>
                <c:pt idx="6">
                  <c:v>17.563948252996003</c:v>
                </c:pt>
                <c:pt idx="7">
                  <c:v>17.446318298268984</c:v>
                </c:pt>
                <c:pt idx="8">
                  <c:v>16.40799509454061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32FF-4DBF-80A6-631CE3749BCE}"/>
            </c:ext>
          </c:extLst>
        </c:ser>
        <c:ser>
          <c:idx val="3"/>
          <c:order val="3"/>
          <c:tx>
            <c:v>Z=-4.0 m</c:v>
          </c:tx>
          <c:spPr>
            <a:ln w="19050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xVal>
            <c:numRef>
              <c:f>Sheet1!$C$7:$K$7</c:f>
              <c:numCache>
                <c:formatCode>0.00</c:formatCode>
                <c:ptCount val="9"/>
                <c:pt idx="0">
                  <c:v>16.12836784154457</c:v>
                </c:pt>
                <c:pt idx="1">
                  <c:v>17.159960840213049</c:v>
                </c:pt>
                <c:pt idx="2">
                  <c:v>17.27746729693742</c:v>
                </c:pt>
                <c:pt idx="3">
                  <c:v>17.276093659121187</c:v>
                </c:pt>
                <c:pt idx="4">
                  <c:v>17.38165619041277</c:v>
                </c:pt>
                <c:pt idx="5">
                  <c:v>17.387302037283611</c:v>
                </c:pt>
                <c:pt idx="6">
                  <c:v>17.241539870838906</c:v>
                </c:pt>
                <c:pt idx="7">
                  <c:v>17.092296025299596</c:v>
                </c:pt>
                <c:pt idx="8">
                  <c:v>16.10426915046604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32FF-4DBF-80A6-631CE3749BCE}"/>
            </c:ext>
          </c:extLst>
        </c:ser>
        <c:ser>
          <c:idx val="4"/>
          <c:order val="4"/>
          <c:tx>
            <c:v>Z=-3.0 m</c:v>
          </c:tx>
          <c:spPr>
            <a:ln w="19050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xVal>
            <c:numRef>
              <c:f>Sheet1!$C$8:$K$8</c:f>
              <c:numCache>
                <c:formatCode>0.00</c:formatCode>
                <c:ptCount val="9"/>
                <c:pt idx="0">
                  <c:v>15.830494745672462</c:v>
                </c:pt>
                <c:pt idx="1">
                  <c:v>16.728367103861515</c:v>
                </c:pt>
                <c:pt idx="2">
                  <c:v>16.8754636964048</c:v>
                </c:pt>
                <c:pt idx="3">
                  <c:v>16.896467019973358</c:v>
                </c:pt>
                <c:pt idx="4">
                  <c:v>16.941874264980044</c:v>
                </c:pt>
                <c:pt idx="5">
                  <c:v>16.996932985352871</c:v>
                </c:pt>
                <c:pt idx="6">
                  <c:v>16.829117276964062</c:v>
                </c:pt>
                <c:pt idx="7">
                  <c:v>16.726593770972048</c:v>
                </c:pt>
                <c:pt idx="8">
                  <c:v>15.81119526364845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32FF-4DBF-80A6-631CE3749BCE}"/>
            </c:ext>
          </c:extLst>
        </c:ser>
        <c:ser>
          <c:idx val="5"/>
          <c:order val="5"/>
          <c:tx>
            <c:v>Z=-2.0 m</c:v>
          </c:tx>
          <c:spPr>
            <a:ln w="19050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xVal>
            <c:numRef>
              <c:f>Sheet1!$C$9:$K$9</c:f>
              <c:numCache>
                <c:formatCode>0.00</c:formatCode>
                <c:ptCount val="9"/>
                <c:pt idx="0">
                  <c:v>15.501871264980034</c:v>
                </c:pt>
                <c:pt idx="1">
                  <c:v>16.285374348868164</c:v>
                </c:pt>
                <c:pt idx="2">
                  <c:v>16.398545139813603</c:v>
                </c:pt>
                <c:pt idx="3">
                  <c:v>16.35694155792277</c:v>
                </c:pt>
                <c:pt idx="4">
                  <c:v>16.377804258322222</c:v>
                </c:pt>
                <c:pt idx="5">
                  <c:v>16.499446263648444</c:v>
                </c:pt>
                <c:pt idx="6">
                  <c:v>16.37504439813581</c:v>
                </c:pt>
                <c:pt idx="7">
                  <c:v>16.286999691078584</c:v>
                </c:pt>
                <c:pt idx="8">
                  <c:v>15.46729676298269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32FF-4DBF-80A6-631CE3749BCE}"/>
            </c:ext>
          </c:extLst>
        </c:ser>
        <c:ser>
          <c:idx val="6"/>
          <c:order val="6"/>
          <c:tx>
            <c:v>Z=-1.0 m</c:v>
          </c:tx>
          <c:spPr>
            <a:ln w="19050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0:$K$10</c:f>
              <c:numCache>
                <c:formatCode>0.00</c:formatCode>
                <c:ptCount val="9"/>
                <c:pt idx="0">
                  <c:v>15.13705117842875</c:v>
                </c:pt>
                <c:pt idx="1">
                  <c:v>15.819545563249005</c:v>
                </c:pt>
                <c:pt idx="2">
                  <c:v>15.876270970705711</c:v>
                </c:pt>
                <c:pt idx="3">
                  <c:v>15.648232245006646</c:v>
                </c:pt>
                <c:pt idx="4">
                  <c:v>15.500539744340903</c:v>
                </c:pt>
                <c:pt idx="5">
                  <c:v>15.811790315579229</c:v>
                </c:pt>
                <c:pt idx="6">
                  <c:v>15.901511135818915</c:v>
                </c:pt>
                <c:pt idx="7">
                  <c:v>15.785807418109206</c:v>
                </c:pt>
                <c:pt idx="8">
                  <c:v>15.080325986684423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32FF-4DBF-80A6-631CE3749BCE}"/>
            </c:ext>
          </c:extLst>
        </c:ser>
        <c:ser>
          <c:idx val="7"/>
          <c:order val="7"/>
          <c:tx>
            <c:v>Z=0 m</c:v>
          </c:tx>
          <c:spPr>
            <a:ln w="19050" cap="rnd">
              <a:solidFill>
                <a:schemeClr val="accent2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1:$K$11</c:f>
              <c:numCache>
                <c:formatCode>0.00</c:formatCode>
                <c:ptCount val="9"/>
                <c:pt idx="0">
                  <c:v>14.766792672436749</c:v>
                </c:pt>
                <c:pt idx="1">
                  <c:v>15.372872922769641</c:v>
                </c:pt>
                <c:pt idx="2">
                  <c:v>15.397703396804259</c:v>
                </c:pt>
                <c:pt idx="3">
                  <c:v>14.76199463382156</c:v>
                </c:pt>
                <c:pt idx="4">
                  <c:v>13.157240029294273</c:v>
                </c:pt>
                <c:pt idx="5">
                  <c:v>14.965877394141129</c:v>
                </c:pt>
                <c:pt idx="6">
                  <c:v>15.458852053262332</c:v>
                </c:pt>
                <c:pt idx="7">
                  <c:v>15.358873781624492</c:v>
                </c:pt>
                <c:pt idx="8">
                  <c:v>14.722614897470045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32FF-4DBF-80A6-631CE3749BCE}"/>
            </c:ext>
          </c:extLst>
        </c:ser>
        <c:ser>
          <c:idx val="8"/>
          <c:order val="8"/>
          <c:tx>
            <c:v>Z= 1.0 m</c:v>
          </c:tx>
          <c:spPr>
            <a:ln w="19050" cap="rnd">
              <a:solidFill>
                <a:schemeClr val="accent3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2:$K$12</c:f>
              <c:numCache>
                <c:formatCode>0.00</c:formatCode>
                <c:ptCount val="9"/>
                <c:pt idx="0">
                  <c:v>14.410716659121173</c:v>
                </c:pt>
                <c:pt idx="1">
                  <c:v>15.021468805592553</c:v>
                </c:pt>
                <c:pt idx="2">
                  <c:v>15.060255974700395</c:v>
                </c:pt>
                <c:pt idx="3">
                  <c:v>14.906523753661773</c:v>
                </c:pt>
                <c:pt idx="4">
                  <c:v>8.1688644299600384</c:v>
                </c:pt>
                <c:pt idx="5">
                  <c:v>14.992313402130485</c:v>
                </c:pt>
                <c:pt idx="6">
                  <c:v>15.12885134221038</c:v>
                </c:pt>
                <c:pt idx="7">
                  <c:v>14.991360187749681</c:v>
                </c:pt>
                <c:pt idx="8">
                  <c:v>14.4093343968042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32FF-4DBF-80A6-631CE3749BCE}"/>
            </c:ext>
          </c:extLst>
        </c:ser>
        <c:ser>
          <c:idx val="9"/>
          <c:order val="9"/>
          <c:tx>
            <c:v>Z=2.0 m</c:v>
          </c:tx>
          <c:spPr>
            <a:ln w="19050" cap="rnd">
              <a:solidFill>
                <a:schemeClr val="accent4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xVal>
            <c:numRef>
              <c:f>Sheet1!$C$13:$K$13</c:f>
              <c:numCache>
                <c:formatCode>0.00</c:formatCode>
                <c:ptCount val="9"/>
                <c:pt idx="0">
                  <c:v>14.132871549933428</c:v>
                </c:pt>
                <c:pt idx="1">
                  <c:v>14.768889993342228</c:v>
                </c:pt>
                <c:pt idx="2">
                  <c:v>14.793287495339564</c:v>
                </c:pt>
                <c:pt idx="3">
                  <c:v>13.075996728362178</c:v>
                </c:pt>
                <c:pt idx="4">
                  <c:v>0.91679943552596521</c:v>
                </c:pt>
                <c:pt idx="5">
                  <c:v>14.145400636484689</c:v>
                </c:pt>
                <c:pt idx="6">
                  <c:v>14.877136262316915</c:v>
                </c:pt>
                <c:pt idx="7">
                  <c:v>14.6950048482024</c:v>
                </c:pt>
                <c:pt idx="8">
                  <c:v>14.137686636484672</c:v>
                </c:pt>
              </c:numCache>
            </c:numRef>
          </c:xVal>
          <c:yVal>
            <c:numRef>
              <c:f>Sheet1!$C$3:$K$3</c:f>
              <c:numCache>
                <c:formatCode>0.00</c:formatCode>
                <c:ptCount val="9"/>
                <c:pt idx="0">
                  <c:v>-4</c:v>
                </c:pt>
                <c:pt idx="1">
                  <c:v>-3</c:v>
                </c:pt>
                <c:pt idx="2">
                  <c:v>-2</c:v>
                </c:pt>
                <c:pt idx="3">
                  <c:v>-1</c:v>
                </c:pt>
                <c:pt idx="4">
                  <c:v>0</c:v>
                </c:pt>
                <c:pt idx="5">
                  <c:v>1</c:v>
                </c:pt>
                <c:pt idx="6">
                  <c:v>2</c:v>
                </c:pt>
                <c:pt idx="7">
                  <c:v>3</c:v>
                </c:pt>
                <c:pt idx="8">
                  <c:v>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32FF-4DBF-80A6-631CE3749B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99361400"/>
        <c:axId val="399360088"/>
      </c:scatterChart>
      <c:valAx>
        <c:axId val="3993614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Wind velocity (m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0088"/>
        <c:crosses val="autoZero"/>
        <c:crossBetween val="midCat"/>
      </c:valAx>
      <c:valAx>
        <c:axId val="399360088"/>
        <c:scaling>
          <c:orientation val="minMax"/>
          <c:max val="4"/>
          <c:min val="-4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X direction (m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3614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75</cp:revision>
  <dcterms:created xsi:type="dcterms:W3CDTF">2021-10-11T22:48:00Z</dcterms:created>
  <dcterms:modified xsi:type="dcterms:W3CDTF">2021-12-07T21:21:00Z</dcterms:modified>
</cp:coreProperties>
</file>